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17D1" w:rsidRPr="00D644B3" w:rsidRDefault="002917D1" w:rsidP="002917D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bookmarkStart w:id="0" w:name="_GoBack"/>
      <w:r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Diy </w:t>
      </w:r>
      <w:r w:rsidR="00D86939">
        <w:rPr>
          <w:rFonts w:ascii="Calibri" w:eastAsia="Times New Roman" w:hAnsi="Calibri" w:cs="Calibri"/>
          <w:color w:val="000000"/>
          <w:sz w:val="24"/>
          <w:szCs w:val="24"/>
        </w:rPr>
        <w:t>coolsculpting.article.lee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.ar</w:t>
      </w:r>
    </w:p>
    <w:bookmarkEnd w:id="0"/>
    <w:p w:rsidR="00D644B3" w:rsidRPr="00D644B3" w:rsidRDefault="00D644B3" w:rsidP="002917D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:rsidR="002917D1" w:rsidRPr="002917D1" w:rsidRDefault="002917D1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17D1">
        <w:rPr>
          <w:rFonts w:ascii="Calibri" w:eastAsia="Times New Roman" w:hAnsi="Calibri" w:cs="Calibri"/>
          <w:color w:val="000000"/>
          <w:sz w:val="24"/>
          <w:szCs w:val="24"/>
        </w:rPr>
        <w:t>Key Word DIY CoolSculpting</w:t>
      </w:r>
    </w:p>
    <w:p w:rsidR="00162F54" w:rsidRPr="00D644B3" w:rsidRDefault="00D644B3" w:rsidP="00162F54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/DIY CoolSculpting</w:t>
      </w:r>
    </w:p>
    <w:p w:rsidR="00D644B3" w:rsidRPr="00D644B3" w:rsidRDefault="00D644B3" w:rsidP="00162F54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:rsidR="002917D1" w:rsidRPr="002917D1" w:rsidRDefault="00943C60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META: DIY CoolS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>culpting at home is increasing in popularit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y. However, it does not work &amp;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can potentially injure you. Learn why CoolSculpting at home doesn’t work</w:t>
      </w:r>
    </w:p>
    <w:p w:rsidR="002917D1" w:rsidRPr="00D644B3" w:rsidRDefault="002917D1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43C60" w:rsidRPr="002917D1" w:rsidRDefault="00943C60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44B3">
        <w:rPr>
          <w:rFonts w:ascii="Times New Roman" w:eastAsia="Times New Roman" w:hAnsi="Times New Roman" w:cs="Times New Roman"/>
          <w:sz w:val="24"/>
          <w:szCs w:val="24"/>
        </w:rPr>
        <w:t>DIY CoolSculpting – CoolSculpting at home doesn’t work</w:t>
      </w:r>
    </w:p>
    <w:p w:rsidR="00943C60" w:rsidRPr="00D644B3" w:rsidRDefault="00943C60" w:rsidP="002917D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:rsidR="00943C60" w:rsidRPr="00D644B3" w:rsidRDefault="00943C60" w:rsidP="002917D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DIY CoolSculpting is a misguided attempt to freeze your fat at home. Also known </w:t>
      </w:r>
      <w:proofErr w:type="gramStart"/>
      <w:r w:rsidRPr="00D644B3">
        <w:rPr>
          <w:rFonts w:ascii="Calibri" w:eastAsia="Times New Roman" w:hAnsi="Calibri" w:cs="Calibri"/>
          <w:color w:val="000000"/>
          <w:sz w:val="24"/>
          <w:szCs w:val="24"/>
        </w:rPr>
        <w:t>as</w:t>
      </w:r>
      <w:proofErr w:type="gramEnd"/>
      <w:r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 CoolSculpting </w:t>
      </w:r>
      <w:r w:rsidR="000F681B" w:rsidRPr="00D644B3">
        <w:rPr>
          <w:rFonts w:ascii="Calibri" w:eastAsia="Times New Roman" w:hAnsi="Calibri" w:cs="Calibri"/>
          <w:color w:val="000000"/>
          <w:sz w:val="24"/>
          <w:szCs w:val="24"/>
        </w:rPr>
        <w:t>at home, people hope to</w:t>
      </w:r>
      <w:r w:rsidR="000F681B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sav</w:t>
      </w:r>
      <w:r w:rsidR="000F681B" w:rsidRPr="00D644B3">
        <w:rPr>
          <w:rFonts w:ascii="Calibri" w:eastAsia="Times New Roman" w:hAnsi="Calibri" w:cs="Calibri"/>
          <w:color w:val="000000"/>
          <w:sz w:val="24"/>
          <w:szCs w:val="24"/>
        </w:rPr>
        <w:t>e</w:t>
      </w:r>
      <w:r w:rsidR="000F681B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money on CoolSculpting costs</w:t>
      </w:r>
      <w:r w:rsidR="000F681B"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 by performing the fat reduction treatment on their own. This disturbing trend is fueled as raving reviews on CoolSculpting talks about reducing fat without surgery and minimal downtime. </w:t>
      </w:r>
    </w:p>
    <w:p w:rsidR="002917D1" w:rsidRPr="002917D1" w:rsidRDefault="002917D1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17D1" w:rsidRPr="002917D1" w:rsidRDefault="000F681B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These DIY hacks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promote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 ridiculous ideas that don’t work. Furthermore,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walking around all day with a 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“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>lipo belt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”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with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ice packs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 is dangerous. </w:t>
      </w:r>
    </w:p>
    <w:p w:rsidR="002917D1" w:rsidRPr="002917D1" w:rsidRDefault="002917D1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17D1" w:rsidRPr="002917D1" w:rsidRDefault="002917D1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17D1">
        <w:rPr>
          <w:rFonts w:ascii="Calibri" w:eastAsia="Times New Roman" w:hAnsi="Calibri" w:cs="Calibri"/>
          <w:color w:val="000000"/>
          <w:sz w:val="24"/>
          <w:szCs w:val="24"/>
        </w:rPr>
        <w:t>What CoolSculpting does</w:t>
      </w:r>
    </w:p>
    <w:p w:rsidR="002917D1" w:rsidRPr="002917D1" w:rsidRDefault="002917D1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17D1" w:rsidRDefault="00162F54" w:rsidP="002917D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To understand why CoolSculpting doesn’t work, it is helpful to understand the dynamics of the treatment. </w:t>
      </w:r>
      <w:r w:rsidR="0054785F"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CoolSculpting is a popular fat reduction treatment. It reduces stubborn bulges without surgery and minimal downtime. Also known fat freezing, </w:t>
      </w:r>
      <w:r w:rsidR="0054785F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CoolSculpting </w:t>
      </w:r>
      <w:r w:rsidR="0054785F" w:rsidRPr="00D644B3">
        <w:rPr>
          <w:rFonts w:ascii="Calibri" w:eastAsia="Times New Roman" w:hAnsi="Calibri" w:cs="Calibri"/>
          <w:color w:val="000000"/>
          <w:sz w:val="24"/>
          <w:szCs w:val="24"/>
        </w:rPr>
        <w:t>employs a scientific</w:t>
      </w:r>
      <w:r w:rsidR="005E7FC3" w:rsidRPr="00D644B3">
        <w:rPr>
          <w:rFonts w:ascii="Calibri" w:eastAsia="Times New Roman" w:hAnsi="Calibri" w:cs="Calibri"/>
          <w:color w:val="000000"/>
          <w:sz w:val="24"/>
          <w:szCs w:val="24"/>
        </w:rPr>
        <w:t>ally</w:t>
      </w:r>
      <w:r w:rsidR="0054785F"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 developed process</w:t>
      </w:r>
      <w:r w:rsidR="0054785F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known as </w:t>
      </w:r>
      <w:proofErr w:type="gramStart"/>
      <w:r w:rsidR="0054785F"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cryolipolysis  </w:t>
      </w:r>
      <w:r w:rsidR="0054785F" w:rsidRPr="002917D1">
        <w:rPr>
          <w:rFonts w:ascii="Calibri" w:eastAsia="Times New Roman" w:hAnsi="Calibri" w:cs="Calibri"/>
          <w:color w:val="000000"/>
          <w:sz w:val="24"/>
          <w:szCs w:val="24"/>
        </w:rPr>
        <w:t>(</w:t>
      </w:r>
      <w:proofErr w:type="gramEnd"/>
      <w:r w:rsidR="0054785F" w:rsidRPr="002917D1">
        <w:rPr>
          <w:rFonts w:ascii="Calibri" w:eastAsia="Times New Roman" w:hAnsi="Calibri" w:cs="Calibri"/>
          <w:color w:val="000000"/>
          <w:sz w:val="24"/>
          <w:szCs w:val="24"/>
        </w:rPr>
        <w:t>“cryo” = cold + “lipo” = fat + “lysis” = cell death). Simply put, CoolSculpting eliminates fat cells by exposing them to princely controlled cooling.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 Furthermore, </w:t>
      </w:r>
      <w:r w:rsidR="0054785F" w:rsidRPr="00D644B3">
        <w:rPr>
          <w:rFonts w:ascii="Calibri" w:eastAsia="Times New Roman" w:hAnsi="Calibri" w:cs="Calibri"/>
          <w:color w:val="000000"/>
          <w:sz w:val="24"/>
          <w:szCs w:val="24"/>
        </w:rPr>
        <w:t>CoolSculpting is the only FDA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cleared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fat reduction treatment that uses controlled cooling to eliminate difficult fat cells.</w:t>
      </w:r>
      <w:r w:rsidR="0054785F"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</w:p>
    <w:p w:rsidR="00D644B3" w:rsidRDefault="00D644B3" w:rsidP="002917D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:rsidR="00D644B3" w:rsidRPr="00D644B3" w:rsidRDefault="00D644B3" w:rsidP="00D644B3">
      <w:pPr>
        <w:spacing w:after="0" w:line="240" w:lineRule="auto"/>
        <w:jc w:val="right"/>
        <w:rPr>
          <w:rFonts w:ascii="Calibri" w:eastAsia="Times New Roman" w:hAnsi="Calibri" w:cs="Calibri"/>
          <w:color w:val="000000"/>
          <w:sz w:val="24"/>
          <w:szCs w:val="24"/>
          <w:u w:val="single"/>
        </w:rPr>
      </w:pPr>
      <w:r w:rsidRPr="00D644B3">
        <w:rPr>
          <w:rFonts w:ascii="Calibri" w:eastAsia="Times New Roman" w:hAnsi="Calibri" w:cs="Calibri"/>
          <w:color w:val="000000"/>
          <w:sz w:val="24"/>
          <w:szCs w:val="24"/>
          <w:u w:val="single"/>
        </w:rPr>
        <w:t>Learn more about CoolSculpting &gt;&gt;</w:t>
      </w:r>
    </w:p>
    <w:p w:rsidR="0054785F" w:rsidRPr="00D644B3" w:rsidRDefault="0054785F" w:rsidP="002917D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:rsidR="0054785F" w:rsidRPr="002917D1" w:rsidRDefault="0054785F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How Does the CoolSculpting Machine work?</w:t>
      </w:r>
    </w:p>
    <w:p w:rsidR="002917D1" w:rsidRPr="002917D1" w:rsidRDefault="002917D1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17D1" w:rsidRPr="002917D1" w:rsidRDefault="0054785F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>CoolSculpting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 machine is equipped with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propriety applicators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. The applicators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are necessary for various 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safety and efficacy 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>reasons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.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When using a CoolSculpting applicator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a specialist will place a gel pad on top of the applicator to protect the skin from </w:t>
      </w:r>
      <w:r w:rsidR="005E7FC3" w:rsidRPr="00D644B3">
        <w:rPr>
          <w:rFonts w:ascii="Calibri" w:eastAsia="Times New Roman" w:hAnsi="Calibri" w:cs="Calibri"/>
          <w:color w:val="000000"/>
          <w:sz w:val="24"/>
          <w:szCs w:val="24"/>
        </w:rPr>
        <w:t>frostbite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or thermal injury. </w:t>
      </w:r>
      <w:r w:rsidR="005E7FC3" w:rsidRPr="00D644B3">
        <w:rPr>
          <w:rFonts w:ascii="Calibri" w:eastAsia="Times New Roman" w:hAnsi="Calibri" w:cs="Calibri"/>
          <w:color w:val="000000"/>
          <w:sz w:val="24"/>
          <w:szCs w:val="24"/>
        </w:rPr>
        <w:t>Next,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the specialist uses the applicator 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to draw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up the tissue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. This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pulls the subcutaneous cells away from t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he body and into the applicator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. The applicator then uses different angles to 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chill the cells. Throughout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this </w:t>
      </w:r>
      <w:r w:rsidR="005E7FC3" w:rsidRPr="00D644B3">
        <w:rPr>
          <w:rFonts w:ascii="Calibri" w:eastAsia="Times New Roman" w:hAnsi="Calibri" w:cs="Calibri"/>
          <w:color w:val="000000"/>
          <w:sz w:val="24"/>
          <w:szCs w:val="24"/>
        </w:rPr>
        <w:t>process,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the CoolSculpting appl</w:t>
      </w:r>
      <w:r w:rsidR="00162F54" w:rsidRPr="00D644B3">
        <w:rPr>
          <w:rFonts w:ascii="Calibri" w:eastAsia="Times New Roman" w:hAnsi="Calibri" w:cs="Calibri"/>
          <w:color w:val="000000"/>
          <w:sz w:val="24"/>
          <w:szCs w:val="24"/>
        </w:rPr>
        <w:t>icator uses temperature s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ensors to constantly gauge the temperature of the skin. If the skin temperature drops below the specified </w:t>
      </w:r>
      <w:r w:rsidR="005E7FC3" w:rsidRPr="00D644B3">
        <w:rPr>
          <w:rFonts w:ascii="Calibri" w:eastAsia="Times New Roman" w:hAnsi="Calibri" w:cs="Calibri"/>
          <w:color w:val="000000"/>
          <w:sz w:val="24"/>
          <w:szCs w:val="24"/>
        </w:rPr>
        <w:t>threshold,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the </w:t>
      </w:r>
      <w:r w:rsidR="005E7FC3" w:rsidRPr="00D644B3">
        <w:rPr>
          <w:rFonts w:ascii="Calibri" w:eastAsia="Times New Roman" w:hAnsi="Calibri" w:cs="Calibri"/>
          <w:color w:val="000000"/>
          <w:sz w:val="24"/>
          <w:szCs w:val="24"/>
        </w:rPr>
        <w:t>CoolSculpting</w:t>
      </w:r>
      <w:r w:rsidR="002917D1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machine automatically turns off. These safety measures protect the patient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:rsidR="002917D1" w:rsidRPr="00D644B3" w:rsidRDefault="002917D1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17D1" w:rsidRPr="002917D1" w:rsidRDefault="002917D1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17D1">
        <w:rPr>
          <w:rFonts w:ascii="Calibri" w:eastAsia="Times New Roman" w:hAnsi="Calibri" w:cs="Calibri"/>
          <w:color w:val="000000"/>
          <w:sz w:val="24"/>
          <w:szCs w:val="24"/>
        </w:rPr>
        <w:lastRenderedPageBreak/>
        <w:t xml:space="preserve">CoolSculpting specialists </w:t>
      </w:r>
      <w:proofErr w:type="gramStart"/>
      <w:r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are also </w:t>
      </w:r>
      <w:r w:rsidR="00162F54"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extensively </w:t>
      </w:r>
      <w:r w:rsidRPr="002917D1">
        <w:rPr>
          <w:rFonts w:ascii="Calibri" w:eastAsia="Times New Roman" w:hAnsi="Calibri" w:cs="Calibri"/>
          <w:color w:val="000000"/>
          <w:sz w:val="24"/>
          <w:szCs w:val="24"/>
        </w:rPr>
        <w:t>trained</w:t>
      </w:r>
      <w:proofErr w:type="gramEnd"/>
      <w:r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162F54" w:rsidRPr="00D644B3">
        <w:rPr>
          <w:rFonts w:ascii="Calibri" w:eastAsia="Times New Roman" w:hAnsi="Calibri" w:cs="Calibri"/>
          <w:color w:val="000000"/>
          <w:sz w:val="24"/>
          <w:szCs w:val="24"/>
        </w:rPr>
        <w:t>in bo</w:t>
      </w:r>
      <w:r w:rsidRPr="002917D1">
        <w:rPr>
          <w:rFonts w:ascii="Calibri" w:eastAsia="Times New Roman" w:hAnsi="Calibri" w:cs="Calibri"/>
          <w:color w:val="000000"/>
          <w:sz w:val="24"/>
          <w:szCs w:val="24"/>
        </w:rPr>
        <w:t>dy contouring</w:t>
      </w:r>
      <w:r w:rsidR="00162F54"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 technology. These professionals</w:t>
      </w:r>
      <w:r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know exactly what applicators to use in order to achieve the </w:t>
      </w:r>
      <w:r w:rsidR="00162F54" w:rsidRPr="00D644B3">
        <w:rPr>
          <w:rFonts w:ascii="Calibri" w:eastAsia="Times New Roman" w:hAnsi="Calibri" w:cs="Calibri"/>
          <w:color w:val="000000"/>
          <w:sz w:val="24"/>
          <w:szCs w:val="24"/>
        </w:rPr>
        <w:t>desired</w:t>
      </w:r>
      <w:r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results in body definition and contour.</w:t>
      </w:r>
    </w:p>
    <w:p w:rsidR="002917D1" w:rsidRPr="002917D1" w:rsidRDefault="002917D1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17D1" w:rsidRPr="002917D1" w:rsidRDefault="002917D1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17D1">
        <w:rPr>
          <w:rFonts w:ascii="Calibri" w:eastAsia="Times New Roman" w:hAnsi="Calibri" w:cs="Calibri"/>
          <w:color w:val="000000"/>
          <w:sz w:val="24"/>
          <w:szCs w:val="24"/>
        </w:rPr>
        <w:t>CoolSculpting machines rely upon precisely controlled cooling techniques, backed by years of research and development. Through proper calibration</w:t>
      </w:r>
      <w:r w:rsidR="00162F54" w:rsidRPr="00D644B3"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these machines are designed to use the appropriate cooling temperatures and times necessary for cell death. Once these fat cells are </w:t>
      </w:r>
      <w:r w:rsidR="005E7FC3" w:rsidRPr="00D644B3">
        <w:rPr>
          <w:rFonts w:ascii="Calibri" w:eastAsia="Times New Roman" w:hAnsi="Calibri" w:cs="Calibri"/>
          <w:color w:val="000000"/>
          <w:sz w:val="24"/>
          <w:szCs w:val="24"/>
        </w:rPr>
        <w:t>destroyed,</w:t>
      </w:r>
      <w:r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the body will collect and process them out of the body via the lymphatic system.</w:t>
      </w:r>
    </w:p>
    <w:p w:rsidR="002917D1" w:rsidRPr="002917D1" w:rsidRDefault="002917D1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17D1" w:rsidRPr="00D644B3" w:rsidRDefault="002917D1" w:rsidP="002917D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2917D1">
        <w:rPr>
          <w:rFonts w:ascii="Calibri" w:eastAsia="Times New Roman" w:hAnsi="Calibri" w:cs="Calibri"/>
          <w:color w:val="000000"/>
          <w:sz w:val="24"/>
          <w:szCs w:val="24"/>
        </w:rPr>
        <w:t>CoolSculpting at Home is Dangerous and Does Not Work</w:t>
      </w:r>
    </w:p>
    <w:p w:rsidR="00162F54" w:rsidRPr="00D644B3" w:rsidRDefault="00162F54" w:rsidP="002917D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:rsidR="00162F54" w:rsidRPr="002917D1" w:rsidRDefault="00162F54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44B3">
        <w:rPr>
          <w:rFonts w:ascii="Calibri" w:eastAsia="Times New Roman" w:hAnsi="Calibri" w:cs="Calibri"/>
          <w:color w:val="000000"/>
          <w:sz w:val="24"/>
          <w:szCs w:val="24"/>
        </w:rPr>
        <w:t>The medical process of freezing fat is simple. But it is simple in principle, not technology. Trying to freeze you</w:t>
      </w:r>
      <w:r w:rsidR="005E7FC3" w:rsidRPr="00D644B3">
        <w:rPr>
          <w:rFonts w:ascii="Calibri" w:eastAsia="Times New Roman" w:hAnsi="Calibri" w:cs="Calibri"/>
          <w:color w:val="000000"/>
          <w:sz w:val="24"/>
          <w:szCs w:val="24"/>
        </w:rPr>
        <w:t>r</w:t>
      </w:r>
      <w:r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 fat with ice packs at home, does not work. Here’s why:</w:t>
      </w:r>
    </w:p>
    <w:p w:rsidR="002917D1" w:rsidRPr="002917D1" w:rsidRDefault="002917D1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62F54" w:rsidRPr="00D644B3" w:rsidRDefault="002917D1" w:rsidP="00162F54">
      <w:pPr>
        <w:numPr>
          <w:ilvl w:val="0"/>
          <w:numId w:val="1"/>
        </w:numPr>
        <w:spacing w:after="0" w:line="240" w:lineRule="auto"/>
        <w:ind w:left="630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917D1">
        <w:rPr>
          <w:rFonts w:ascii="Calibri" w:eastAsia="Times New Roman" w:hAnsi="Calibri" w:cs="Calibri"/>
          <w:color w:val="000000"/>
          <w:sz w:val="24"/>
          <w:szCs w:val="24"/>
        </w:rPr>
        <w:t>Ice packs quickly lose their cold when placed next to the body. This does not allow for a preciously controlled environment necessary for fat cell apoptosis.</w:t>
      </w:r>
    </w:p>
    <w:p w:rsidR="002917D1" w:rsidRPr="002917D1" w:rsidRDefault="002917D1" w:rsidP="00162F54">
      <w:pPr>
        <w:numPr>
          <w:ilvl w:val="0"/>
          <w:numId w:val="1"/>
        </w:numPr>
        <w:spacing w:after="0" w:line="240" w:lineRule="auto"/>
        <w:ind w:left="630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CoolSculpting at home using ice packs provides no suction. </w:t>
      </w:r>
      <w:r w:rsidR="00162F54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It’s </w:t>
      </w:r>
      <w:r w:rsidR="00162F54" w:rsidRPr="00D644B3">
        <w:rPr>
          <w:rFonts w:ascii="Calibri" w:eastAsia="Times New Roman" w:hAnsi="Calibri" w:cs="Calibri"/>
          <w:color w:val="000000"/>
          <w:sz w:val="24"/>
          <w:szCs w:val="24"/>
        </w:rPr>
        <w:t>essential to know</w:t>
      </w:r>
      <w:r w:rsidR="00162F54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fat cells will pull away from </w:t>
      </w:r>
      <w:r w:rsidR="00162F54" w:rsidRPr="00D644B3">
        <w:rPr>
          <w:rFonts w:ascii="Calibri" w:eastAsia="Times New Roman" w:hAnsi="Calibri" w:cs="Calibri"/>
          <w:color w:val="000000"/>
          <w:sz w:val="24"/>
          <w:szCs w:val="24"/>
        </w:rPr>
        <w:t>a cold surface</w:t>
      </w:r>
      <w:r w:rsidR="00162F54"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to protect themselves.</w:t>
      </w:r>
      <w:r w:rsidR="00162F54"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 The CoolSculpting draws </w:t>
      </w:r>
      <w:r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subcutaneous fat to the surface </w:t>
      </w:r>
      <w:r w:rsidR="00162F54" w:rsidRPr="00D644B3">
        <w:rPr>
          <w:rFonts w:ascii="Calibri" w:eastAsia="Times New Roman" w:hAnsi="Calibri" w:cs="Calibri"/>
          <w:color w:val="000000"/>
          <w:sz w:val="24"/>
          <w:szCs w:val="24"/>
        </w:rPr>
        <w:t>via a prop</w:t>
      </w:r>
      <w:r w:rsidRPr="002917D1">
        <w:rPr>
          <w:rFonts w:ascii="Calibri" w:eastAsia="Times New Roman" w:hAnsi="Calibri" w:cs="Calibri"/>
          <w:color w:val="000000"/>
          <w:sz w:val="24"/>
          <w:szCs w:val="24"/>
        </w:rPr>
        <w:t>r</w:t>
      </w:r>
      <w:r w:rsidR="00162F54" w:rsidRPr="00D644B3">
        <w:rPr>
          <w:rFonts w:ascii="Calibri" w:eastAsia="Times New Roman" w:hAnsi="Calibri" w:cs="Calibri"/>
          <w:color w:val="000000"/>
          <w:sz w:val="24"/>
          <w:szCs w:val="24"/>
        </w:rPr>
        <w:t>ietary</w:t>
      </w:r>
      <w:r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suction mechanism.</w:t>
      </w:r>
    </w:p>
    <w:p w:rsidR="002917D1" w:rsidRPr="002917D1" w:rsidRDefault="002917D1" w:rsidP="002917D1">
      <w:pPr>
        <w:numPr>
          <w:ilvl w:val="0"/>
          <w:numId w:val="1"/>
        </w:numPr>
        <w:spacing w:after="0" w:line="240" w:lineRule="auto"/>
        <w:ind w:left="630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CoolSculpting at home using ice packs does not freeze fat cells. Rather ice packs pose a potential risk for </w:t>
      </w:r>
      <w:r w:rsidR="005E7FC3" w:rsidRPr="00D644B3">
        <w:rPr>
          <w:rFonts w:ascii="Calibri" w:eastAsia="Times New Roman" w:hAnsi="Calibri" w:cs="Calibri"/>
          <w:color w:val="000000"/>
          <w:sz w:val="24"/>
          <w:szCs w:val="24"/>
        </w:rPr>
        <w:t>frostbite</w:t>
      </w:r>
      <w:r w:rsidRPr="002917D1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:rsidR="002917D1" w:rsidRPr="002917D1" w:rsidRDefault="002917D1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17D1" w:rsidRPr="002917D1" w:rsidRDefault="002917D1" w:rsidP="002917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With the increase of DIY CoolSculpting hacks people are </w:t>
      </w:r>
      <w:r w:rsidR="005E7FC3" w:rsidRPr="00D644B3">
        <w:rPr>
          <w:rFonts w:ascii="Calibri" w:eastAsia="Times New Roman" w:hAnsi="Calibri" w:cs="Calibri"/>
          <w:color w:val="000000"/>
          <w:sz w:val="24"/>
          <w:szCs w:val="24"/>
        </w:rPr>
        <w:t>endangering themselves</w:t>
      </w:r>
      <w:r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in hopes of saving money. </w:t>
      </w:r>
      <w:r w:rsidR="005E7FC3" w:rsidRPr="00D644B3">
        <w:rPr>
          <w:rFonts w:ascii="Calibri" w:eastAsia="Times New Roman" w:hAnsi="Calibri" w:cs="Calibri"/>
          <w:color w:val="000000"/>
          <w:sz w:val="24"/>
          <w:szCs w:val="24"/>
        </w:rPr>
        <w:t>Frostbite</w:t>
      </w:r>
      <w:r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and thermal injuries are a se</w:t>
      </w:r>
      <w:r w:rsidR="005E7FC3" w:rsidRPr="00D644B3">
        <w:rPr>
          <w:rFonts w:ascii="Calibri" w:eastAsia="Times New Roman" w:hAnsi="Calibri" w:cs="Calibri"/>
          <w:color w:val="000000"/>
          <w:sz w:val="24"/>
          <w:szCs w:val="24"/>
        </w:rPr>
        <w:t>rious matter to reckon with. Numerous people who have attempted to freeze their fat at home end up in the emergency room.</w:t>
      </w:r>
      <w:r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Why risk</w:t>
      </w:r>
      <w:r w:rsidR="005E7FC3" w:rsidRPr="00D644B3">
        <w:rPr>
          <w:rFonts w:ascii="Calibri" w:eastAsia="Times New Roman" w:hAnsi="Calibri" w:cs="Calibri"/>
          <w:color w:val="000000"/>
          <w:sz w:val="24"/>
          <w:szCs w:val="24"/>
        </w:rPr>
        <w:t xml:space="preserve"> harming your skin--the largest organ in your body--</w:t>
      </w:r>
      <w:r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for a DIY </w:t>
      </w:r>
      <w:r w:rsidR="005E7FC3" w:rsidRPr="00D644B3">
        <w:rPr>
          <w:rFonts w:ascii="Calibri" w:eastAsia="Times New Roman" w:hAnsi="Calibri" w:cs="Calibri"/>
          <w:color w:val="000000"/>
          <w:sz w:val="24"/>
          <w:szCs w:val="24"/>
        </w:rPr>
        <w:t>procedure that</w:t>
      </w:r>
      <w:r w:rsidRPr="002917D1">
        <w:rPr>
          <w:rFonts w:ascii="Calibri" w:eastAsia="Times New Roman" w:hAnsi="Calibri" w:cs="Calibri"/>
          <w:color w:val="000000"/>
          <w:sz w:val="24"/>
          <w:szCs w:val="24"/>
        </w:rPr>
        <w:t xml:space="preserve"> does not work.  </w:t>
      </w:r>
    </w:p>
    <w:p w:rsidR="005E7FC3" w:rsidRPr="00D644B3" w:rsidRDefault="005E7FC3"/>
    <w:p w:rsidR="005E7FC3" w:rsidRDefault="005E7FC3">
      <w:r w:rsidRPr="00D644B3">
        <w:t>The best way to save on CoolSculpting cost is to trust your i</w:t>
      </w:r>
      <w:r w:rsidR="00D644B3">
        <w:t xml:space="preserve">nvestment in professional hands. Dr. John Lee, </w:t>
      </w:r>
      <w:r w:rsidRPr="00D644B3">
        <w:t xml:space="preserve">the leading CoolSculpting </w:t>
      </w:r>
      <w:r w:rsidR="00D644B3">
        <w:rPr>
          <w:rFonts w:ascii="Arial" w:hAnsi="Arial" w:cs="Arial"/>
          <w:color w:val="222222"/>
          <w:shd w:val="clear" w:color="auto" w:fill="FFFFFF"/>
        </w:rPr>
        <w:t>Montgomery County</w:t>
      </w:r>
      <w:r w:rsidR="00D644B3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D644B3">
        <w:t>provider is offering 25% off fat freezing</w:t>
      </w:r>
      <w:r w:rsidR="00D644B3">
        <w:t xml:space="preserve"> cost</w:t>
      </w:r>
      <w:r w:rsidRPr="00D644B3">
        <w:t xml:space="preserve"> when you schedule a free consultation. </w:t>
      </w:r>
      <w:proofErr w:type="gramStart"/>
      <w:r w:rsidRPr="00D644B3">
        <w:t xml:space="preserve">Contact </w:t>
      </w:r>
      <w:r w:rsidR="00D644B3">
        <w:t xml:space="preserve">Dr. </w:t>
      </w:r>
      <w:r w:rsidR="00F4413C">
        <w:t>John Lee’s office</w:t>
      </w:r>
      <w:r w:rsidRPr="00D644B3">
        <w:t xml:space="preserve"> today by filling out the</w:t>
      </w:r>
      <w:r w:rsidR="00D644B3">
        <w:t xml:space="preserve"> form below or calling </w:t>
      </w:r>
      <w:r w:rsidR="00D644B3">
        <w:rPr>
          <w:rFonts w:ascii="Arial" w:hAnsi="Arial" w:cs="Arial"/>
          <w:sz w:val="20"/>
          <w:szCs w:val="20"/>
        </w:rPr>
        <w:t>(610) 789-6701</w:t>
      </w:r>
      <w:r w:rsidR="00F4413C">
        <w:rPr>
          <w:rFonts w:ascii="Arial" w:hAnsi="Arial" w:cs="Arial"/>
          <w:sz w:val="20"/>
          <w:szCs w:val="20"/>
        </w:rPr>
        <w:t>.</w:t>
      </w:r>
      <w:proofErr w:type="gramEnd"/>
    </w:p>
    <w:sectPr w:rsidR="005E7F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F37A1"/>
    <w:multiLevelType w:val="multilevel"/>
    <w:tmpl w:val="CF382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sTAyMTI3NTY2NTNW0lEKTi0uzszPAykwrAUA7muu7ywAAAA="/>
  </w:docVars>
  <w:rsids>
    <w:rsidRoot w:val="002917D1"/>
    <w:rsid w:val="000F681B"/>
    <w:rsid w:val="00162F54"/>
    <w:rsid w:val="002917D1"/>
    <w:rsid w:val="0054785F"/>
    <w:rsid w:val="005E7FC3"/>
    <w:rsid w:val="006F1251"/>
    <w:rsid w:val="00943C60"/>
    <w:rsid w:val="00D644B3"/>
    <w:rsid w:val="00D86939"/>
    <w:rsid w:val="00ED22F2"/>
    <w:rsid w:val="00F44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917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917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4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5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2</cp:revision>
  <dcterms:created xsi:type="dcterms:W3CDTF">2019-11-28T21:58:00Z</dcterms:created>
  <dcterms:modified xsi:type="dcterms:W3CDTF">2019-11-28T21:58:00Z</dcterms:modified>
</cp:coreProperties>
</file>